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FE650" w14:textId="5B5B154B" w:rsidR="006607AE" w:rsidRDefault="006607AE">
      <w:r>
        <w:t>Notes on HCAI</w:t>
      </w:r>
    </w:p>
    <w:p w14:paraId="504CD741" w14:textId="2EEABFDE" w:rsidR="006607AE" w:rsidRDefault="006607AE"/>
    <w:p w14:paraId="7ECF66A9" w14:textId="3C27C2A4" w:rsidR="006607AE" w:rsidRDefault="006607AE" w:rsidP="006607AE">
      <w:pPr>
        <w:pStyle w:val="ListParagraph"/>
        <w:numPr>
          <w:ilvl w:val="0"/>
          <w:numId w:val="2"/>
        </w:numPr>
      </w:pPr>
      <w:r>
        <w:t>Distinction in metrics:</w:t>
      </w:r>
    </w:p>
    <w:p w14:paraId="5C62D030" w14:textId="144337BC" w:rsidR="006607AE" w:rsidRDefault="006607AE" w:rsidP="006607AE">
      <w:pPr>
        <w:pStyle w:val="ListParagraph"/>
        <w:numPr>
          <w:ilvl w:val="1"/>
          <w:numId w:val="2"/>
        </w:numPr>
      </w:pPr>
      <w:r>
        <w:t>Behavioral</w:t>
      </w:r>
    </w:p>
    <w:p w14:paraId="7DAF51C4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Abandonment Rate</w:t>
      </w:r>
    </w:p>
    <w:p w14:paraId="49E0C7C2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Pageviews</w:t>
      </w:r>
    </w:p>
    <w:p w14:paraId="4F5C4B8C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Problems and Frustrations</w:t>
      </w:r>
    </w:p>
    <w:p w14:paraId="22CB0D2F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Task Success</w:t>
      </w:r>
    </w:p>
    <w:p w14:paraId="04AD0655" w14:textId="62C576F3" w:rsidR="006607AE" w:rsidRDefault="006607AE" w:rsidP="006607AE">
      <w:pPr>
        <w:pStyle w:val="ListParagraph"/>
        <w:numPr>
          <w:ilvl w:val="2"/>
          <w:numId w:val="2"/>
        </w:numPr>
      </w:pPr>
      <w:r>
        <w:t>Task Time</w:t>
      </w:r>
    </w:p>
    <w:p w14:paraId="2ED8D7B5" w14:textId="2EAB1D66" w:rsidR="006607AE" w:rsidRDefault="006607AE" w:rsidP="006607AE">
      <w:pPr>
        <w:pStyle w:val="ListParagraph"/>
        <w:numPr>
          <w:ilvl w:val="1"/>
          <w:numId w:val="2"/>
        </w:numPr>
      </w:pPr>
      <w:r>
        <w:t>Attitudinal:</w:t>
      </w:r>
    </w:p>
    <w:p w14:paraId="6A840237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Usability</w:t>
      </w:r>
    </w:p>
    <w:p w14:paraId="04AAE3E8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Credibility</w:t>
      </w:r>
    </w:p>
    <w:p w14:paraId="75939650" w14:textId="2AF5E35F" w:rsidR="006607AE" w:rsidRDefault="006607AE" w:rsidP="006607AE">
      <w:pPr>
        <w:pStyle w:val="ListParagraph"/>
        <w:numPr>
          <w:ilvl w:val="2"/>
          <w:numId w:val="2"/>
        </w:numPr>
      </w:pPr>
      <w:r>
        <w:t>Loyalty</w:t>
      </w:r>
    </w:p>
    <w:p w14:paraId="36206DCF" w14:textId="71BDE8DB" w:rsidR="006607AE" w:rsidRDefault="006607AE" w:rsidP="006607AE">
      <w:pPr>
        <w:pStyle w:val="ListParagraph"/>
        <w:numPr>
          <w:ilvl w:val="2"/>
          <w:numId w:val="2"/>
        </w:numPr>
      </w:pPr>
      <w:r>
        <w:t>Appearance</w:t>
      </w:r>
    </w:p>
    <w:p w14:paraId="1D9B174A" w14:textId="0A85879A" w:rsidR="006607AE" w:rsidRDefault="006607AE" w:rsidP="006607AE">
      <w:pPr>
        <w:pStyle w:val="ListParagraph"/>
        <w:numPr>
          <w:ilvl w:val="1"/>
          <w:numId w:val="2"/>
        </w:numPr>
      </w:pPr>
      <w:r>
        <w:t xml:space="preserve">Sources: </w:t>
      </w:r>
      <w:hyperlink r:id="rId5" w:history="1">
        <w:r w:rsidRPr="001C1CB3">
          <w:rPr>
            <w:rStyle w:val="Hyperlink"/>
          </w:rPr>
          <w:t>https://www.userzoom.com/ux-library/what-metrics-and-kpis-do-the-experts-use-to-measure/</w:t>
        </w:r>
      </w:hyperlink>
      <w:r>
        <w:t xml:space="preserve"> </w:t>
      </w:r>
    </w:p>
    <w:p w14:paraId="3FAFE827" w14:textId="77777777" w:rsidR="006607AE" w:rsidRDefault="006607AE" w:rsidP="006607AE">
      <w:pPr>
        <w:pStyle w:val="ListParagraph"/>
        <w:numPr>
          <w:ilvl w:val="1"/>
          <w:numId w:val="2"/>
        </w:numPr>
      </w:pPr>
    </w:p>
    <w:p w14:paraId="184FE613" w14:textId="4A4EE1C8" w:rsidR="006607AE" w:rsidRDefault="006607AE"/>
    <w:p w14:paraId="4F389F3B" w14:textId="5619DC9D" w:rsidR="008A579A" w:rsidRDefault="008A579A">
      <w:r>
        <w:t xml:space="preserve">Finish tutorial: </w:t>
      </w:r>
      <w:hyperlink r:id="rId6" w:history="1">
        <w:r w:rsidRPr="001C1CB3">
          <w:rPr>
            <w:rStyle w:val="Hyperlink"/>
          </w:rPr>
          <w:t>https://www.adobe.com/products/xd/learn/get-started-xd-prototype.html</w:t>
        </w:r>
      </w:hyperlink>
      <w:r>
        <w:t xml:space="preserve"> </w:t>
      </w:r>
    </w:p>
    <w:p w14:paraId="4FBAF816" w14:textId="52CC392F" w:rsidR="006607AE" w:rsidRDefault="006607AE"/>
    <w:p w14:paraId="7FBAAE11" w14:textId="324AC8C8" w:rsidR="006607AE" w:rsidRDefault="006607AE">
      <w:r>
        <w:t>Adobe XD – User Testing plugins:</w:t>
      </w:r>
    </w:p>
    <w:p w14:paraId="57DD5EFA" w14:textId="77777777" w:rsidR="008A579A" w:rsidRDefault="006607AE">
      <w:r>
        <w:t xml:space="preserve">Source for good plugins: </w:t>
      </w:r>
    </w:p>
    <w:p w14:paraId="7A057758" w14:textId="10D7CA1D" w:rsidR="006607AE" w:rsidRDefault="008A579A" w:rsidP="008A579A">
      <w:pPr>
        <w:pStyle w:val="ListParagraph"/>
        <w:numPr>
          <w:ilvl w:val="0"/>
          <w:numId w:val="2"/>
        </w:numPr>
      </w:pPr>
      <w:hyperlink r:id="rId7" w:history="1">
        <w:r w:rsidRPr="001C1CB3">
          <w:rPr>
            <w:rStyle w:val="Hyperlink"/>
          </w:rPr>
          <w:t>https://blog.adobe.com/en/publish/2021/01/14/user-testing-feedback-plugins#gs.mbyzon</w:t>
        </w:r>
      </w:hyperlink>
      <w:r w:rsidR="006607AE">
        <w:t xml:space="preserve"> </w:t>
      </w:r>
    </w:p>
    <w:p w14:paraId="41716266" w14:textId="647F3E98" w:rsidR="008A579A" w:rsidRDefault="008A579A" w:rsidP="008A579A">
      <w:pPr>
        <w:pStyle w:val="ListParagraph"/>
        <w:numPr>
          <w:ilvl w:val="0"/>
          <w:numId w:val="2"/>
        </w:numPr>
      </w:pPr>
      <w:hyperlink r:id="rId8" w:history="1">
        <w:r w:rsidRPr="001C1CB3">
          <w:rPr>
            <w:rStyle w:val="Hyperlink"/>
          </w:rPr>
          <w:t>https://xd.adobe.com/ideas/process/user-testing/remote-usability-testing/</w:t>
        </w:r>
      </w:hyperlink>
      <w:r>
        <w:t xml:space="preserve"> </w:t>
      </w:r>
    </w:p>
    <w:p w14:paraId="00913047" w14:textId="7C9FF851" w:rsidR="008A579A" w:rsidRDefault="008A579A" w:rsidP="008A579A">
      <w:pPr>
        <w:pStyle w:val="ListParagraph"/>
        <w:numPr>
          <w:ilvl w:val="0"/>
          <w:numId w:val="2"/>
        </w:numPr>
      </w:pPr>
      <w:hyperlink r:id="rId9" w:history="1">
        <w:r w:rsidRPr="001C1CB3">
          <w:rPr>
            <w:rStyle w:val="Hyperlink"/>
          </w:rPr>
          <w:t>https://xd.adobe.com/ideas/process/user-testing/best-free-paid-usability-testing-tools/</w:t>
        </w:r>
      </w:hyperlink>
      <w:r>
        <w:t xml:space="preserve"> </w:t>
      </w:r>
    </w:p>
    <w:p w14:paraId="6E5EC277" w14:textId="18F88D24" w:rsidR="008A579A" w:rsidRDefault="008A579A" w:rsidP="008A579A"/>
    <w:p w14:paraId="124B61E4" w14:textId="0A186249" w:rsidR="008A579A" w:rsidRDefault="008A579A" w:rsidP="008A579A">
      <w:r>
        <w:t>Currently up for selection:</w:t>
      </w:r>
    </w:p>
    <w:p w14:paraId="69D89FBC" w14:textId="5A69E567" w:rsidR="006607AE" w:rsidRDefault="006607AE" w:rsidP="006607AE">
      <w:pPr>
        <w:pStyle w:val="ListParagraph"/>
        <w:numPr>
          <w:ilvl w:val="0"/>
          <w:numId w:val="1"/>
        </w:numPr>
      </w:pPr>
      <w:hyperlink r:id="rId10" w:history="1">
        <w:r w:rsidRPr="001C1CB3">
          <w:rPr>
            <w:rStyle w:val="Hyperlink"/>
          </w:rPr>
          <w:t>https://www.usertesting.com/</w:t>
        </w:r>
      </w:hyperlink>
      <w:r>
        <w:t xml:space="preserve"> </w:t>
      </w:r>
    </w:p>
    <w:p w14:paraId="2B9273F7" w14:textId="55C8FC4A" w:rsidR="006607AE" w:rsidRDefault="006607AE" w:rsidP="006607AE">
      <w:pPr>
        <w:pStyle w:val="ListParagraph"/>
        <w:numPr>
          <w:ilvl w:val="0"/>
          <w:numId w:val="1"/>
        </w:numPr>
      </w:pPr>
      <w:r>
        <w:t xml:space="preserve">Easy and intuitive: </w:t>
      </w:r>
      <w:hyperlink r:id="rId11" w:history="1">
        <w:r w:rsidRPr="001C1CB3">
          <w:rPr>
            <w:rStyle w:val="Hyperlink"/>
          </w:rPr>
          <w:t>https://maze.co/</w:t>
        </w:r>
      </w:hyperlink>
    </w:p>
    <w:p w14:paraId="4EDE0704" w14:textId="446A6E8C" w:rsidR="006607AE" w:rsidRDefault="006607AE" w:rsidP="006607AE">
      <w:pPr>
        <w:pStyle w:val="ListParagraph"/>
        <w:numPr>
          <w:ilvl w:val="1"/>
          <w:numId w:val="1"/>
        </w:numPr>
      </w:pPr>
      <w:r>
        <w:t>Good remote testing</w:t>
      </w:r>
    </w:p>
    <w:p w14:paraId="421FCE72" w14:textId="2A20E070" w:rsidR="008A579A" w:rsidRDefault="008A579A" w:rsidP="006607AE">
      <w:pPr>
        <w:pStyle w:val="ListParagraph"/>
        <w:numPr>
          <w:ilvl w:val="1"/>
          <w:numId w:val="1"/>
        </w:numPr>
      </w:pPr>
      <w:r>
        <w:t>Free</w:t>
      </w:r>
    </w:p>
    <w:sectPr w:rsidR="008A57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21A40"/>
    <w:multiLevelType w:val="hybridMultilevel"/>
    <w:tmpl w:val="6A468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A17024"/>
    <w:multiLevelType w:val="hybridMultilevel"/>
    <w:tmpl w:val="C5200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tzQxNrQwMjc3NLdU0lEKTi0uzszPAykwrAUAcAk1ziwAAAA="/>
  </w:docVars>
  <w:rsids>
    <w:rsidRoot w:val="006607AE"/>
    <w:rsid w:val="006607AE"/>
    <w:rsid w:val="006E44A1"/>
    <w:rsid w:val="008A579A"/>
    <w:rsid w:val="00CD4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B73E94"/>
  <w15:chartTrackingRefBased/>
  <w15:docId w15:val="{83D8AA88-698A-4DCB-B280-C4369979B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07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0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7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d.adobe.com/ideas/process/user-testing/remote-usability-testin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log.adobe.com/en/publish/2021/01/14/user-testing-feedback-plugins#gs.mbyzo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dobe.com/products/xd/learn/get-started-xd-prototype.html" TargetMode="External"/><Relationship Id="rId11" Type="http://schemas.openxmlformats.org/officeDocument/2006/relationships/hyperlink" Target="https://maze.co/" TargetMode="External"/><Relationship Id="rId5" Type="http://schemas.openxmlformats.org/officeDocument/2006/relationships/hyperlink" Target="https://www.userzoom.com/ux-library/what-metrics-and-kpis-do-the-experts-use-to-measure/" TargetMode="External"/><Relationship Id="rId10" Type="http://schemas.openxmlformats.org/officeDocument/2006/relationships/hyperlink" Target="https://www.usertesting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d.adobe.com/ideas/process/user-testing/best-free-paid-usability-testing-tool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3</Words>
  <Characters>1161</Characters>
  <Application>Microsoft Office Word</Application>
  <DocSecurity>0</DocSecurity>
  <Lines>9</Lines>
  <Paragraphs>2</Paragraphs>
  <ScaleCrop>false</ScaleCrop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2</cp:revision>
  <dcterms:created xsi:type="dcterms:W3CDTF">2022-01-19T15:23:00Z</dcterms:created>
  <dcterms:modified xsi:type="dcterms:W3CDTF">2022-01-19T15:38:00Z</dcterms:modified>
</cp:coreProperties>
</file>